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720"/>
        <w:gridCol w:w="7475"/>
      </w:tblGrid>
      <w:tr w:rsidR="00565BD5" w14:paraId="6B0435BF" w14:textId="77777777" w:rsidTr="00565BD5">
        <w:tc>
          <w:tcPr>
            <w:tcW w:w="1334" w:type="pct"/>
            <w:shd w:val="clear" w:color="auto" w:fill="F2F2F2" w:themeFill="background1" w:themeFillShade="F2"/>
          </w:tcPr>
          <w:p w14:paraId="216729B7" w14:textId="5CCCCFCE" w:rsidR="00565BD5" w:rsidRPr="00565BD5" w:rsidRDefault="00565BD5" w:rsidP="00565BD5">
            <w:pPr>
              <w:jc w:val="both"/>
              <w:rPr>
                <w:b/>
                <w:bCs/>
              </w:rPr>
            </w:pPr>
            <w:r w:rsidRPr="00565BD5">
              <w:rPr>
                <w:b/>
                <w:bCs/>
              </w:rPr>
              <w:t>Pirkimo pavadinimas</w:t>
            </w:r>
          </w:p>
        </w:tc>
        <w:tc>
          <w:tcPr>
            <w:tcW w:w="3666" w:type="pct"/>
          </w:tcPr>
          <w:p w14:paraId="0DB81B83" w14:textId="5769936D" w:rsidR="00565BD5" w:rsidRDefault="00565BD5" w:rsidP="00565BD5">
            <w:pPr>
              <w:jc w:val="both"/>
            </w:pPr>
            <w:r w:rsidRPr="00565BD5">
              <w:t>Maitinimo paslauga (PPR-490)</w:t>
            </w:r>
          </w:p>
        </w:tc>
      </w:tr>
      <w:tr w:rsidR="00565BD5" w14:paraId="39D1E787" w14:textId="77777777" w:rsidTr="00565BD5">
        <w:tc>
          <w:tcPr>
            <w:tcW w:w="1334" w:type="pct"/>
            <w:shd w:val="clear" w:color="auto" w:fill="F2F2F2" w:themeFill="background1" w:themeFillShade="F2"/>
          </w:tcPr>
          <w:p w14:paraId="1B8ED354" w14:textId="7A2136E3" w:rsidR="00565BD5" w:rsidRPr="00565BD5" w:rsidRDefault="00565BD5" w:rsidP="00565BD5">
            <w:pPr>
              <w:jc w:val="both"/>
              <w:rPr>
                <w:b/>
                <w:bCs/>
              </w:rPr>
            </w:pPr>
            <w:r w:rsidRPr="00565BD5">
              <w:rPr>
                <w:b/>
                <w:bCs/>
              </w:rPr>
              <w:t>Adresatas</w:t>
            </w:r>
          </w:p>
        </w:tc>
        <w:tc>
          <w:tcPr>
            <w:tcW w:w="3666" w:type="pct"/>
          </w:tcPr>
          <w:p w14:paraId="514E0991" w14:textId="7BC9AB91" w:rsidR="00565BD5" w:rsidRDefault="00565BD5" w:rsidP="00565BD5">
            <w:pPr>
              <w:jc w:val="both"/>
            </w:pPr>
            <w:r>
              <w:t>Suinteresuoti tiekėjai</w:t>
            </w:r>
          </w:p>
        </w:tc>
      </w:tr>
    </w:tbl>
    <w:p w14:paraId="2FB0A2B8" w14:textId="77777777" w:rsidR="00565BD5" w:rsidRDefault="00565BD5" w:rsidP="00565BD5">
      <w:pPr>
        <w:spacing w:after="0" w:line="240" w:lineRule="auto"/>
        <w:jc w:val="both"/>
      </w:pPr>
    </w:p>
    <w:p w14:paraId="3D6E0E88" w14:textId="672C967E" w:rsidR="00565BD5" w:rsidRPr="00565BD5" w:rsidRDefault="00565BD5" w:rsidP="00565BD5">
      <w:pPr>
        <w:shd w:val="clear" w:color="auto" w:fill="D9F2D0" w:themeFill="accent6" w:themeFillTint="33"/>
        <w:spacing w:after="0" w:line="240" w:lineRule="auto"/>
        <w:jc w:val="both"/>
        <w:rPr>
          <w:b/>
          <w:bCs/>
        </w:rPr>
      </w:pPr>
      <w:r w:rsidRPr="00565BD5">
        <w:rPr>
          <w:b/>
          <w:bCs/>
        </w:rPr>
        <w:t>DĖL PATEIKTO KLAUSIMO</w:t>
      </w:r>
    </w:p>
    <w:p w14:paraId="7AB3874F" w14:textId="77777777" w:rsidR="00565BD5" w:rsidRDefault="00565BD5" w:rsidP="00565BD5">
      <w:pPr>
        <w:spacing w:after="0" w:line="240" w:lineRule="auto"/>
        <w:jc w:val="both"/>
      </w:pPr>
    </w:p>
    <w:p w14:paraId="268E8B89" w14:textId="02838E04" w:rsidR="00565BD5" w:rsidRDefault="00565BD5" w:rsidP="00565BD5">
      <w:pPr>
        <w:spacing w:after="0" w:line="240" w:lineRule="auto"/>
        <w:jc w:val="both"/>
      </w:pPr>
      <w:r>
        <w:t xml:space="preserve">Informuojame, kad vykdant </w:t>
      </w:r>
      <w:r w:rsidRPr="00474F10">
        <w:rPr>
          <w:b/>
          <w:bCs/>
        </w:rPr>
        <w:t>Maitinimo paslaugos (PPR-490)</w:t>
      </w:r>
      <w:r>
        <w:t xml:space="preserve"> pirkimą,</w:t>
      </w:r>
      <w:r w:rsidR="00474F10">
        <w:t xml:space="preserve"> </w:t>
      </w:r>
      <w:r>
        <w:t>buvo gautas teikėjo paklausimas, teikiame atsakymą į klausimą:</w:t>
      </w:r>
    </w:p>
    <w:p w14:paraId="458BC1E3" w14:textId="77777777" w:rsidR="00565BD5" w:rsidRDefault="00565BD5" w:rsidP="00565BD5">
      <w:pPr>
        <w:spacing w:after="0" w:line="240" w:lineRule="auto"/>
      </w:pPr>
    </w:p>
    <w:p w14:paraId="1D9A075F" w14:textId="66FBFBF4" w:rsidR="00565BD5" w:rsidRPr="00565BD5" w:rsidRDefault="00565BD5" w:rsidP="00565BD5">
      <w:pPr>
        <w:spacing w:after="0" w:line="240" w:lineRule="auto"/>
        <w:rPr>
          <w:b/>
          <w:bCs/>
        </w:rPr>
      </w:pPr>
      <w:r w:rsidRPr="00565BD5">
        <w:rPr>
          <w:b/>
          <w:bCs/>
        </w:rPr>
        <w:t>– Klausimas:</w:t>
      </w:r>
    </w:p>
    <w:p w14:paraId="12CC84C6" w14:textId="0499E272" w:rsidR="00565BD5" w:rsidRDefault="00565BD5" w:rsidP="00565BD5">
      <w:pPr>
        <w:spacing w:after="0" w:line="240" w:lineRule="auto"/>
      </w:pPr>
      <w:r w:rsidRPr="00565BD5">
        <w:t>Gal galite patikslinti kuriuo metu butų maitinimas?</w:t>
      </w:r>
    </w:p>
    <w:p w14:paraId="2939380D" w14:textId="77777777" w:rsidR="00565BD5" w:rsidRDefault="00565BD5" w:rsidP="00565BD5">
      <w:pPr>
        <w:spacing w:after="0" w:line="240" w:lineRule="auto"/>
        <w:rPr>
          <w:b/>
          <w:bCs/>
        </w:rPr>
      </w:pPr>
    </w:p>
    <w:p w14:paraId="4B0E4DC9" w14:textId="0D2A422C" w:rsidR="00565BD5" w:rsidRPr="00565BD5" w:rsidRDefault="00565BD5" w:rsidP="00565BD5">
      <w:pPr>
        <w:spacing w:after="0" w:line="240" w:lineRule="auto"/>
        <w:rPr>
          <w:b/>
          <w:bCs/>
        </w:rPr>
      </w:pPr>
      <w:r w:rsidRPr="00565BD5">
        <w:rPr>
          <w:b/>
          <w:bCs/>
        </w:rPr>
        <w:t>– Atsakymas:</w:t>
      </w:r>
    </w:p>
    <w:p w14:paraId="3706DA61" w14:textId="7251CF4D" w:rsidR="00565BD5" w:rsidRDefault="00565BD5" w:rsidP="00565BD5">
      <w:pPr>
        <w:spacing w:after="0" w:line="240" w:lineRule="auto"/>
      </w:pPr>
      <w:r>
        <w:t>M</w:t>
      </w:r>
      <w:r w:rsidRPr="00565BD5">
        <w:t>aitinimas numatytas 11 val</w:t>
      </w:r>
      <w:r>
        <w:t>.</w:t>
      </w:r>
    </w:p>
    <w:sectPr w:rsidR="00565BD5" w:rsidSect="00565BD5">
      <w:pgSz w:w="11906" w:h="16838"/>
      <w:pgMar w:top="1134" w:right="567" w:bottom="1134" w:left="1134" w:header="567" w:footer="567" w:gutter="0"/>
      <w:cols w:space="1296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1296"/>
  <w:hyphenationZone w:val="396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Y2MjQ3AtIGFkYW5ko6SsGpxcWZ+XkgBYa1AGfPqqMsAAAA"/>
  </w:docVars>
  <w:rsids>
    <w:rsidRoot w:val="008920DC"/>
    <w:rsid w:val="00092374"/>
    <w:rsid w:val="00474F10"/>
    <w:rsid w:val="004A14F2"/>
    <w:rsid w:val="00565BD5"/>
    <w:rsid w:val="008920DC"/>
    <w:rsid w:val="008D78AC"/>
    <w:rsid w:val="00A40555"/>
    <w:rsid w:val="00BD34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B9ECBBB"/>
  <w15:chartTrackingRefBased/>
  <w15:docId w15:val="{8A41E97B-08D6-4714-BD9E-A693359FAE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lt-LT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920DC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920D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920DC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920DC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920DC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920DC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920DC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920DC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920DC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920DC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920DC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920DC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920DC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920DC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920DC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920DC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920DC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920DC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8920DC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920D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920DC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8920DC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8920DC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920DC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8920DC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8920DC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920DC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920DC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8920DC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565BD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58365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19</Words>
  <Characters>126</Characters>
  <Application>Microsoft Office Word</Application>
  <DocSecurity>0</DocSecurity>
  <Lines>1</Lines>
  <Paragraphs>1</Paragraphs>
  <ScaleCrop>false</ScaleCrop>
  <Company>IRD prie VRM</Company>
  <LinksUpToDate>false</LinksUpToDate>
  <CharactersWithSpaces>3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valdas Stadalius</dc:creator>
  <cp:keywords/>
  <dc:description/>
  <cp:lastModifiedBy>Evaldas Stadalius</cp:lastModifiedBy>
  <cp:revision>3</cp:revision>
  <dcterms:created xsi:type="dcterms:W3CDTF">2025-06-02T07:12:00Z</dcterms:created>
  <dcterms:modified xsi:type="dcterms:W3CDTF">2025-06-02T07:13:00Z</dcterms:modified>
</cp:coreProperties>
</file>